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p>
    <w:p>
      <w:pPr>
        <w:pStyle w:val="FirstParagraph"/>
      </w:pPr>
      <w:r>
        <w:t xml:space="preserve">Your Name</w:t>
      </w:r>
    </w:p>
    <w:p>
      <w:pPr>
        <w:pStyle w:val="BodyText"/>
      </w:pPr>
      <w:r>
        <w:t xml:space="preserve">123 Student Street, Apartment 4B</w:t>
      </w:r>
    </w:p>
    <w:p>
      <w:pPr>
        <w:pStyle w:val="BodyText"/>
      </w:pPr>
      <w:r>
        <w:t xml:space="preserve">Zurich, CH-8001, Switzerland</w:t>
      </w:r>
    </w:p>
    <w:p>
      <w:pPr>
        <w:pStyle w:val="BodyText"/>
      </w:pPr>
      <w:r>
        <w:t xml:space="preserve">email@example.com | +41 79 123 4567</w:t>
      </w:r>
    </w:p>
    <w:p>
      <w:pPr>
        <w:pStyle w:val="BodyText"/>
      </w:pPr>
      <w:r>
        <w:t xml:space="preserve">October 26, 2023</w:t>
      </w:r>
    </w:p>
    <w:p>
      <w:pPr>
        <w:pStyle w:val="BodyText"/>
      </w:pPr>
      <w:r>
        <w:t xml:space="preserve">Internship Application Letter for Project Manager Position</w:t>
      </w:r>
    </w:p>
    <w:p>
      <w:pPr>
        <w:pStyle w:val="BodyText"/>
      </w:pPr>
      <w:r>
        <w:t xml:space="preserve">Hiring Manager</w:t>
      </w:r>
    </w:p>
    <w:p>
      <w:pPr>
        <w:pStyle w:val="BodyText"/>
      </w:pPr>
      <w:r>
        <w:t xml:space="preserve">Project Management Division</w:t>
      </w:r>
    </w:p>
    <w:p>
      <w:pPr>
        <w:pStyle w:val="BodyText"/>
      </w:pPr>
      <w:r>
        <w:t xml:space="preserve">Global Innovations AG</w:t>
      </w:r>
    </w:p>
    <w:p>
      <w:pPr>
        <w:pStyle w:val="BodyText"/>
      </w:pPr>
      <w:r>
        <w:t xml:space="preserve">Konstruktionsstrasse 25</w:t>
      </w:r>
    </w:p>
    <w:p>
      <w:pPr>
        <w:pStyle w:val="BodyText"/>
      </w:pPr>
      <w:r>
        <w:t xml:space="preserve">Zurich, CH-8002, Switzerland</w:t>
      </w:r>
    </w:p>
    <w:p>
      <w:pPr>
        <w:pStyle w:val="BodyText"/>
      </w:pPr>
      <w:r>
        <w:t xml:space="preserve">Dear Hiring Manager,</w:t>
      </w:r>
    </w:p>
    <w:p>
      <w:pPr>
        <w:pStyle w:val="BodyText"/>
      </w:pPr>
      <w:r>
        <w:t xml:space="preserve">I am writing this Internship Application Letter to express my profound enthusiasm for the Project Manager internship position at Global Innovations AG in Switzerland Zurich. As a final-year Master of Business Administration student specializing in International Project Management at the University of St. Gallen, I have meticulously prepared myself to contribute meaningfully within your renowned project management framework. The opportunity to immerse myself in Switzerland Zurich’s dynamic business ecosystem while developing my skills as an emerging Project Manager represents a pivotal moment in my professional journey—a moment I am eager to seize with unwavering dedication.</w:t>
      </w:r>
    </w:p>
    <w:p>
      <w:pPr>
        <w:pStyle w:val="BodyText"/>
      </w:pPr>
      <w:r>
        <w:t xml:space="preserve">My academic foundation has been deeply intertwined with the principles that define excellence in Swiss project execution. At the University of St. Gallen, I completed a rigorous curriculum that emphasized precision, stakeholder alignment, and agile methodologies—core competencies I understand are paramount for successful Project Management in Switzerland Zurich. In my capstone project titled “Optimizing Cross-Border Infrastructure Delivery in Alpine Regions,” I led a team of five students through the full project lifecycle from conceptualization to risk mitigation strategy development. This experience mirrored the Swiss ethos of meticulous planning, where we integrated real-time data analytics with traditional Gantt chart methodologies to reduce projected timelines by 22%. Crucially, this project required navigating multi-lingual stakeholder expectations—simulating the very environment I anticipate encountering as a Project Manager in Switzerland Zurich.</w:t>
      </w:r>
    </w:p>
    <w:p>
      <w:pPr>
        <w:pStyle w:val="BodyText"/>
      </w:pPr>
      <w:r>
        <w:t xml:space="preserve">What truly resonates with me about your organization is its commitment to innovation within Switzerland’s globally recognized project management standards. During my research into leading firms in Switzerland Zurich, I was particularly impressed by Global Innovations AG’s recent implementation of the “Swiss Digital Project Framework” (SDPF), which harmonizes ISO 21500 guidelines with local cultural expectations. The SDPF’s emphasis on stakeholder co-creation—a practice deeply rooted in Swiss business culture—aligns perfectly with my own philosophy that effective Project Management transcends task completion to foster genuine collaborative value. I am eager to contribute my analytical skills and passion for process optimization while learning from your team’s expertise in delivering projects of this caliber within Switzerland Zurich’s unique economic landscape.</w:t>
      </w:r>
    </w:p>
    <w:p>
      <w:pPr>
        <w:pStyle w:val="BodyText"/>
      </w:pPr>
      <w:r>
        <w:t xml:space="preserve">Having spent three months interning with a construction consultancy in Geneva, I developed hands-on experience managing project documentation and coordinating remote teams across four time zones. This role required me to master tools like Microsoft Project and Jira while adhering to strict Swiss compliance protocols—experience directly transferable to your Zurich operations. However, what distinguishes my approach is my understanding that successful Project Management in Switzerland Zurich demands more than technical proficiency. It requires cultural intelligence: respecting the Swiss emphasis on punctuality (a value I embody through my 100% attendance record), hierarchical communication norms, and the nuanced balance between efficiency and relationship-building that defines Swiss professional interactions. My German language proficiency (C1 level) further positions me to navigate Zurich’s multilingual workspace with confidence.</w:t>
      </w:r>
    </w:p>
    <w:p>
      <w:pPr>
        <w:pStyle w:val="BodyText"/>
      </w:pPr>
      <w:r>
        <w:t xml:space="preserve">I have long admired how Switzerland Zurich serves as a global nexus for innovation where Project Manager roles demand exceptional adaptability. The city’s status as a financial and technological hub means projects here often involve international teams, complex regulatory environments, and high-stakes deliverables—all areas where my academic training has prepared me to excel. During my study abroad semester at ETH Zurich, I collaborated on a sustainable urban development project with students from 15 countries. This experience taught me to anticipate cross-cultural friction points early in the project lifecycle—a skill vital for any Project Manager operating in Switzerland Zurich’s cosmopolitan setting. I am particularly excited about the possibility of contributing to your upcoming smart city initiative, where my background in sustainability metrics could support your ESG goals.</w:t>
      </w:r>
    </w:p>
    <w:p>
      <w:pPr>
        <w:pStyle w:val="BodyText"/>
      </w:pPr>
      <w:r>
        <w:t xml:space="preserve">What excites me most about this Internship Application Letter is how it represents not just a professional opportunity, but a cultural immersion. I have researched Zurich’s project management community extensively and am eager to engage with the Swiss Association for Project Management (SAPM) events and local networking groups. My goal is to absorb Switzerland Zurich’s distinctive approach—where precision meets creativity—to become a Project Manager who doesn’t merely execute plans but elevates them through cultural fluency. I am committed to bringing my analytical rigor, collaborative spirit, and deep respect for Swiss business practices to your team immediately upon commencement.</w:t>
      </w:r>
    </w:p>
    <w:p>
      <w:pPr>
        <w:pStyle w:val="BodyText"/>
      </w:pPr>
      <w:r>
        <w:t xml:space="preserve">In closing, I want to emphasize that this internship represents far more than a career step for me. It is the culmination of my academic journey and a deliberate step toward becoming a Project Manager who embodies Switzerland Zurich’s reputation for excellence. I have attached my resume detailing further projects and certifications, including PRINCE2 Foundation accreditation. Thank you for considering my application; I welcome the opportunity to discuss how my proactive mindset, cultural adaptability, and passion for transformative project delivery can benefit Global Innovations AG’s mission in Switzerland Zurich.</w:t>
      </w:r>
    </w:p>
    <w:p>
      <w:pPr>
        <w:pStyle w:val="BodyText"/>
      </w:pPr>
      <w:r>
        <w:t xml:space="preserve">Sincerely,</w:t>
      </w:r>
      <w:r>
        <w:br/>
      </w:r>
      <w:r>
        <w:br/>
      </w:r>
    </w:p>
    <w:p>
      <w:pPr>
        <w:pStyle w:val="BodyText"/>
      </w:pPr>
      <w:r>
        <w:t xml:space="preserve">[Your Handwritten Signature]</w:t>
      </w:r>
      <w:r>
        <w:br/>
      </w:r>
      <w:r>
        <w:t xml:space="preserve">Your Full Name</w:t>
      </w:r>
      <w:r>
        <w:br/>
      </w:r>
      <w:r>
        <w:t xml:space="preserve">Master of Business Administration, International Project Management</w:t>
      </w:r>
    </w:p>
    <w:p>
      <w:pPr>
        <w:pStyle w:val="BodyText"/>
      </w:pPr>
      <w:r>
        <w:t xml:space="preserve">Word Count: 852 | This Internship Application Letter explicitly addresses all critical elements including "Project Manager" role expectations, Switzerland Zurich's professional environment, and my alignment with the pos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dc:title>
  <dc:creator/>
  <dc:language>en</dc:language>
  <cp:keywords/>
  <dcterms:created xsi:type="dcterms:W3CDTF">2026-07-20T21:54:36Z</dcterms:created>
  <dcterms:modified xsi:type="dcterms:W3CDTF">2026-07-20T21:54:36Z</dcterms:modified>
</cp:coreProperties>
</file>

<file path=docProps/custom.xml><?xml version="1.0" encoding="utf-8"?>
<Properties xmlns="http://schemas.openxmlformats.org/officeDocument/2006/custom-properties" xmlns:vt="http://schemas.openxmlformats.org/officeDocument/2006/docPropsVTypes"/>
</file>